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D29A1" w:rsidRPr="002D29A1" w:rsidRDefault="006829E3" w:rsidP="006829E3">
      <w:pPr>
        <w:spacing w:line="360" w:lineRule="auto"/>
        <w:rPr>
          <w:rFonts w:ascii="仿宋_GB2312" w:eastAsia="仿宋_GB2312" w:hAnsi="宋体" w:cs="Times New Roman"/>
          <w:sz w:val="32"/>
          <w:szCs w:val="32"/>
        </w:rPr>
      </w:pPr>
      <w:r>
        <w:rPr>
          <w:rFonts w:ascii="仿宋_GB2312" w:eastAsia="仿宋_GB2312" w:hAnsi="宋体" w:cs="Times New Roman" w:hint="eastAsia"/>
          <w:sz w:val="32"/>
          <w:szCs w:val="32"/>
        </w:rPr>
        <w:t>附件：</w:t>
      </w:r>
    </w:p>
    <w:tbl>
      <w:tblPr>
        <w:tblW w:w="5000" w:type="pct"/>
        <w:jc w:val="center"/>
        <w:tblLook w:val="04A0"/>
      </w:tblPr>
      <w:tblGrid>
        <w:gridCol w:w="788"/>
        <w:gridCol w:w="1330"/>
        <w:gridCol w:w="787"/>
        <w:gridCol w:w="1600"/>
        <w:gridCol w:w="2144"/>
        <w:gridCol w:w="1873"/>
      </w:tblGrid>
      <w:tr w:rsidR="000D3A27" w:rsidRPr="000D3A27" w:rsidTr="006829E3">
        <w:trPr>
          <w:trHeight w:val="540"/>
          <w:jc w:val="center"/>
        </w:trPr>
        <w:tc>
          <w:tcPr>
            <w:tcW w:w="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序号</w:t>
            </w:r>
          </w:p>
        </w:tc>
        <w:tc>
          <w:tcPr>
            <w:tcW w:w="7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姓名</w:t>
            </w:r>
          </w:p>
        </w:tc>
        <w:tc>
          <w:tcPr>
            <w:tcW w:w="46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性别</w:t>
            </w:r>
          </w:p>
        </w:tc>
        <w:tc>
          <w:tcPr>
            <w:tcW w:w="93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学号</w:t>
            </w:r>
          </w:p>
        </w:tc>
        <w:tc>
          <w:tcPr>
            <w:tcW w:w="12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专业</w:t>
            </w:r>
          </w:p>
        </w:tc>
        <w:tc>
          <w:tcPr>
            <w:tcW w:w="109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攻读学位层次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1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陈小虎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男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0020711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企业管理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姚良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男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0020712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企业管理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3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刘艳胜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女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0020713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企业管理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4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李新宜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女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0020714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企业管理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5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郑家宝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男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0020715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企业管理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6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张佳</w:t>
            </w:r>
            <w:r w:rsidRPr="006829E3">
              <w:rPr>
                <w:rFonts w:ascii="仿宋" w:eastAsia="仿宋" w:hAnsi="仿宋" w:cs="Times New Roman"/>
                <w:kern w:val="0"/>
                <w:sz w:val="24"/>
              </w:rPr>
              <w:t>祎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女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0020716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企业管理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7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张景涛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男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0020717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企业管理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8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张燕子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女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0020718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企业管理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9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史梦娟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女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0020719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企业管理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10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李欢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女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0020720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企业管理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11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李竹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女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0020721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企业管理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12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唐青舟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男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0020722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企业管理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13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饶静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女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0020723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企业管理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14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唐莎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女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0020724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企业管理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15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伍梅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女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0020727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企业管理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16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宋慧琳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女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0020728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企业管理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17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赵娜娜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女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0020729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企业管理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18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李仪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女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0020730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企业管理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19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郝郭昙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女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0020731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企业管理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洪韵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女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0020732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企业管理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1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魏志铭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男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0020733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企业管理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2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苏渝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女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0020734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企业管理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3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刘丽娟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女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0020735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企业管理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4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付艺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女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0020736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企业管理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5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骆吉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女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19020644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企业管理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6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韩芷若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女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19020639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企业管理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7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437D9A">
              <w:rPr>
                <w:rFonts w:ascii="仿宋" w:eastAsia="仿宋" w:hAnsi="仿宋" w:cs="Times New Roman"/>
                <w:kern w:val="0"/>
                <w:sz w:val="24"/>
              </w:rPr>
              <w:t>凃</w:t>
            </w: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丹阳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女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0020685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管理科学与工程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8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蒋维波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男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0020686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管理科学与工程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9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金秋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男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0020687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管理科学与工程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30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何佳蔓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女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0020688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管理科学与工程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31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陈珊珊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女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0020689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管理科学与工程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lastRenderedPageBreak/>
              <w:t>32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史泰炜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男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0020690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管理科学与工程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33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杨钰玲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女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0020691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管理科学与工程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34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吴乐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男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0020692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管理科学与工程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35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段一峰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男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0020693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管理科学与工程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36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李书婷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女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0020694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管理科学与工程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37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聂文倩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女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0020695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管理科学与工程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38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宋宇航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男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0020696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管理科学与工程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39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赵海东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男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0020697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管理科学与工程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40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杨顺筱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女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0020698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管理科学与工程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41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班佳梦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女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0020699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管理科学与工程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42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黄鹤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女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0020700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管理科学与工程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43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王先亮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男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0020701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管理科学与工程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44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吕思焱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女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0020702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管理科学与工程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45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刘继旺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男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0020703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管理科学与工程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46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莫姝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女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0020704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管理科学与工程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47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冯桂云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女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0020705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管理科学与工程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48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罗丽娜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女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0020706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管理科学与工程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49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冯虎臣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男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0020707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管理科学与工程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50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高珊薇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女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0020708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管理科学与工程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51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安帅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男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0020709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管理科学与工程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52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全嘉骏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男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0020710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管理科学与工程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53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张婷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女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0010017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管理科学与工程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博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54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朱铭波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男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1020743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管理科学与工程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55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魏远双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男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1020722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管理科学与工程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56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卜阳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男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1020742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管理科学与工程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57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丁博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男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1020731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管理科学与工程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58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彭仕勇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男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1020723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管理科学与工程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59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秦琴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女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1020739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管理科学与工程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60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宋春燕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女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1020718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管理科学与工程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61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胡玲玲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女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1020720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管理科学与工程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62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邓燕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女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1020725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管理科学与工程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63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田钦瑞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女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1020734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管理科学与工程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64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隋靖宇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男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1020748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管理科学与工程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lastRenderedPageBreak/>
              <w:t>65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郑硕硕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男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1020732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管理科学与工程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66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黄俊杰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男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1020729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管理科学与工程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67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覃靖岚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女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1020730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管理科学与工程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68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吴冠雄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女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1 20746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管理科学与工程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69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孔婧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女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1020747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管理科学与工程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70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罗鑫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女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1020744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管理科学与工程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71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黄子璇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女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1020738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管理科学与工程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72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吴雨萌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女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1020735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管理科学与工程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73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张晓晖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男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1020724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管理科学与工程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74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曲梦迪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女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1020750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管理科学与工程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75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杨莉杉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女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1020721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管理科学与工程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76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孙琪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男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1020745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管理科学与工程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77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莫忠广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男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1020736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管理科学与工程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78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于颖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女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1020741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管理科学与工程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79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刘云霞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女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1020733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管理科学与工程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80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陈雨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女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1020727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管理科学与工程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81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贾婷文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女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1020728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管理科学与工程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82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李一林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男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1020740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管理科学与工程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83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贾晓朋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男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1020726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管理科学与工程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84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赵林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男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1020719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管理科学与工程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85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章高岗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男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1020749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管理科学与工程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86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聂勋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男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1020737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管理科学与工程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87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陈叶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女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0020725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工商管理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88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江冬琴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女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1020764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工商管理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89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王守丽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女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1020755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工商管理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90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贺显燕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女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1020768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工商管理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91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陈雯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女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1020753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工商管理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92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裴凤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女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1020769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工商管理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93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马艺文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女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1020767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工商管理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94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姚男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女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1020752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工商管理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95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杨洁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女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1020751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工商管理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96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周芳倩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女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1020771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工商管理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97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谭磊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男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1020766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工商管理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lastRenderedPageBreak/>
              <w:t>98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樊平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女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1020761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工商管理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99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刘爽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女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1020756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工商管理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100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赵友叶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女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1020754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工商管理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101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王迪迪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女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1020757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工商管理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102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梁子寒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男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1020770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工商管理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103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杨皓麟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男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1020759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工商管理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104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李林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女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1020758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工商管理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105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赵荣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女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1020760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工商管理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106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李跃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男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1020763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工商管理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107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彭欣茹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女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0820726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工商管理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108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王鹏飞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男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1020772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工商管理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109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邓寒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女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1020762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工商管理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110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黄阳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女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1010020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管理科学与工程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博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111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杨姣姣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女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1010021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管理科学与工程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博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112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张大永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男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1010022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管理科学与工程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博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113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祝思进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男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2020758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管理科学与工程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114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梁焯然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男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2020757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管理科学与工程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115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张锐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女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2020759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管理科学与工程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116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武黄朝雨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女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2020761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管理科学与工程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117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邹紫莹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女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2020760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管理科学与工程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118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余文夏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女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2020765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管理科学与工程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119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倪</w:t>
            </w:r>
            <w:r w:rsidRPr="00437D9A">
              <w:rPr>
                <w:rFonts w:ascii="仿宋" w:eastAsia="仿宋" w:hAnsi="仿宋" w:cs="Times New Roman"/>
                <w:kern w:val="0"/>
                <w:sz w:val="24"/>
              </w:rPr>
              <w:t>渼</w:t>
            </w: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璨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女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2020764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管理科学与工程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120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任静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女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022020749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管理科学与工程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121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雷欣茹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女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2020747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管理科学与工程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122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梅茜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女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2020745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管理科学与工程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123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王彬力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女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2020751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管理科学与工程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124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郝倩文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女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2020744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管理科学与工程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125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韩胜良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男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2020762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管理科学与工程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126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赵红欣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女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2020753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管理科学与工程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127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窦欣怡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女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2020756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管理科学与工程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128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吴育榜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男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2020769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管理科学与工程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129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李青优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女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2020746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管理科学与工程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130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单世琴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女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2020763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管理科学与工程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lastRenderedPageBreak/>
              <w:t>131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宋川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男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2020771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管理科学与工程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132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张潇逸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男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2020770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管理科学与工程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133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覃永松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男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2020754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管理科学与工程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134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王维维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男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2020752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管理科学与工程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135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王国亚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男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2020748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管理科学与工程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136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陈</w:t>
            </w:r>
            <w:r w:rsidRPr="00437D9A">
              <w:rPr>
                <w:rFonts w:ascii="仿宋" w:eastAsia="仿宋" w:hAnsi="仿宋" w:cs="Times New Roman"/>
                <w:kern w:val="0"/>
                <w:sz w:val="24"/>
              </w:rPr>
              <w:t>燊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男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2020750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管理科学与工程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137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王石艳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男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2020767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管理科学与工程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138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岳廷逸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男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2020768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管理科学与工程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139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孙千航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男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2020766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管理科学与工程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140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陕星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女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1020765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工商管理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141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王雅娴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女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2020772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工商管理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142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孙</w:t>
            </w:r>
            <w:r w:rsidRPr="00437D9A">
              <w:rPr>
                <w:rFonts w:ascii="仿宋" w:eastAsia="仿宋" w:hAnsi="仿宋" w:cs="Times New Roman"/>
                <w:kern w:val="0"/>
                <w:sz w:val="24"/>
              </w:rPr>
              <w:t>嫚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女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2020773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工商管理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143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冷美欢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女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2020774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工商管理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144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何美玲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女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2020775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工商管理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145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曹煜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女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2020776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工商管理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146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喻文君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女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2020782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工商管理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147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付礼菲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女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2020785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工商管理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148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安志丹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女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2020786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工商管理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149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刘畅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女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2020787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工商管理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150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谭璐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女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2020790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工商管理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151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王锁龄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女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2020792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工商管理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152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冉千喜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男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2020777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工商管理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153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汪宇洪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男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2020778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工商管理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154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陈霆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男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2020780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工商管理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155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蒋雪涛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男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2020781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工商管理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156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冯大卫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男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2020783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工商管理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157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杨光勇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男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2020784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工商管理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158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张维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男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2020788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工商管理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159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田飞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男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2020789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工商管理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160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王海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男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2020791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工商管理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161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王定春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男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2020793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工商管理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硕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162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田美慧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女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2010023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管理科学与工程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博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163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唐华康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男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2010022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管理科学与工程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博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lastRenderedPageBreak/>
              <w:t>164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任瑞英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女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2010028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管理科学与工程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博士研究生</w:t>
            </w:r>
          </w:p>
        </w:tc>
      </w:tr>
      <w:tr w:rsidR="000D3A27" w:rsidRPr="000D3A27" w:rsidTr="006829E3">
        <w:trPr>
          <w:trHeight w:val="402"/>
          <w:jc w:val="center"/>
        </w:trPr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165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肖颖琛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男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2022010024</w:t>
            </w:r>
          </w:p>
        </w:tc>
        <w:tc>
          <w:tcPr>
            <w:tcW w:w="1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管理科学与工程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A27" w:rsidRPr="006829E3" w:rsidRDefault="000D3A27" w:rsidP="006829E3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24"/>
              </w:rPr>
            </w:pPr>
            <w:r w:rsidRPr="006829E3">
              <w:rPr>
                <w:rFonts w:ascii="Times New Roman" w:eastAsia="仿宋_GB2312" w:hAnsi="Times New Roman" w:cs="Times New Roman"/>
                <w:kern w:val="0"/>
                <w:sz w:val="24"/>
              </w:rPr>
              <w:t>博士研究生</w:t>
            </w:r>
          </w:p>
        </w:tc>
      </w:tr>
    </w:tbl>
    <w:p w:rsidR="00285107" w:rsidRDefault="00285107">
      <w:pPr>
        <w:rPr>
          <w:rFonts w:ascii="宋体" w:eastAsia="宋体" w:hAnsi="宋体"/>
          <w:sz w:val="32"/>
          <w:szCs w:val="32"/>
        </w:rPr>
      </w:pPr>
    </w:p>
    <w:sectPr w:rsidR="00285107" w:rsidSect="00BE7A8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67925" w:rsidRDefault="00367925" w:rsidP="00EB0427">
      <w:r>
        <w:separator/>
      </w:r>
    </w:p>
  </w:endnote>
  <w:endnote w:type="continuationSeparator" w:id="1">
    <w:p w:rsidR="00367925" w:rsidRDefault="00367925" w:rsidP="00EB042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67925" w:rsidRDefault="00367925" w:rsidP="00EB0427">
      <w:r>
        <w:separator/>
      </w:r>
    </w:p>
  </w:footnote>
  <w:footnote w:type="continuationSeparator" w:id="1">
    <w:p w:rsidR="00367925" w:rsidRDefault="00367925" w:rsidP="00EB0427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4098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2MDe0MDAzNTIxNDUyNTJS0lEKTi0uzszPAykwrAUAby075iwAAAA="/>
  </w:docVars>
  <w:rsids>
    <w:rsidRoot w:val="00285107"/>
    <w:rsid w:val="00043CBD"/>
    <w:rsid w:val="000D3A27"/>
    <w:rsid w:val="001E2C62"/>
    <w:rsid w:val="00285107"/>
    <w:rsid w:val="002D29A1"/>
    <w:rsid w:val="00367925"/>
    <w:rsid w:val="00437D9A"/>
    <w:rsid w:val="00544330"/>
    <w:rsid w:val="006829E3"/>
    <w:rsid w:val="00773C7C"/>
    <w:rsid w:val="009771FE"/>
    <w:rsid w:val="00990125"/>
    <w:rsid w:val="00A467C6"/>
    <w:rsid w:val="00BE7A8F"/>
    <w:rsid w:val="00C10124"/>
    <w:rsid w:val="00DD3510"/>
    <w:rsid w:val="00E37324"/>
    <w:rsid w:val="00EB042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等线" w:eastAsia="等线" w:hAnsi="等线" w:cs="宋体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E7A8F"/>
    <w:pPr>
      <w:widowControl w:val="0"/>
      <w:jc w:val="both"/>
    </w:pPr>
    <w:rPr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B042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EB0427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EB042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EB0427"/>
    <w:rPr>
      <w:sz w:val="18"/>
      <w:szCs w:val="18"/>
    </w:rPr>
  </w:style>
  <w:style w:type="character" w:styleId="a5">
    <w:name w:val="Hyperlink"/>
    <w:basedOn w:val="a0"/>
    <w:uiPriority w:val="99"/>
    <w:semiHidden/>
    <w:unhideWhenUsed/>
    <w:rsid w:val="00EB0427"/>
    <w:rPr>
      <w:color w:val="0000FF"/>
      <w:u w:val="single"/>
    </w:rPr>
  </w:style>
  <w:style w:type="character" w:styleId="a6">
    <w:name w:val="FollowedHyperlink"/>
    <w:basedOn w:val="a0"/>
    <w:uiPriority w:val="99"/>
    <w:semiHidden/>
    <w:unhideWhenUsed/>
    <w:rsid w:val="00EB0427"/>
    <w:rPr>
      <w:color w:val="800080"/>
      <w:u w:val="single"/>
    </w:rPr>
  </w:style>
  <w:style w:type="paragraph" w:customStyle="1" w:styleId="msonormal0">
    <w:name w:val="msonormal"/>
    <w:basedOn w:val="a"/>
    <w:rsid w:val="00EB0427"/>
    <w:pPr>
      <w:widowControl/>
      <w:spacing w:before="100" w:beforeAutospacing="1" w:after="100" w:afterAutospacing="1"/>
      <w:jc w:val="left"/>
    </w:pPr>
    <w:rPr>
      <w:rFonts w:ascii="宋体" w:eastAsia="宋体" w:hAnsi="宋体"/>
      <w:kern w:val="0"/>
      <w:sz w:val="24"/>
    </w:rPr>
  </w:style>
  <w:style w:type="paragraph" w:customStyle="1" w:styleId="font5">
    <w:name w:val="font5"/>
    <w:basedOn w:val="a"/>
    <w:rsid w:val="00EB0427"/>
    <w:pPr>
      <w:widowControl/>
      <w:spacing w:before="100" w:beforeAutospacing="1" w:after="100" w:afterAutospacing="1"/>
      <w:jc w:val="left"/>
    </w:pPr>
    <w:rPr>
      <w:rFonts w:ascii="宋体" w:eastAsia="宋体" w:hAnsi="宋体"/>
      <w:kern w:val="0"/>
      <w:sz w:val="18"/>
      <w:szCs w:val="18"/>
    </w:rPr>
  </w:style>
  <w:style w:type="paragraph" w:customStyle="1" w:styleId="font6">
    <w:name w:val="font6"/>
    <w:basedOn w:val="a"/>
    <w:rsid w:val="00EB0427"/>
    <w:pPr>
      <w:widowControl/>
      <w:spacing w:before="100" w:beforeAutospacing="1" w:after="100" w:afterAutospacing="1"/>
      <w:jc w:val="left"/>
    </w:pPr>
    <w:rPr>
      <w:rFonts w:ascii="宋体" w:eastAsia="宋体" w:hAnsi="宋体"/>
      <w:kern w:val="0"/>
      <w:sz w:val="18"/>
      <w:szCs w:val="18"/>
    </w:rPr>
  </w:style>
  <w:style w:type="paragraph" w:customStyle="1" w:styleId="font7">
    <w:name w:val="font7"/>
    <w:basedOn w:val="a"/>
    <w:rsid w:val="00EB0427"/>
    <w:pPr>
      <w:widowControl/>
      <w:spacing w:before="100" w:beforeAutospacing="1" w:after="100" w:afterAutospacing="1"/>
      <w:jc w:val="left"/>
    </w:pPr>
    <w:rPr>
      <w:rFonts w:ascii="宋体" w:eastAsia="宋体" w:hAnsi="宋体"/>
      <w:kern w:val="0"/>
      <w:sz w:val="18"/>
      <w:szCs w:val="18"/>
    </w:rPr>
  </w:style>
  <w:style w:type="paragraph" w:customStyle="1" w:styleId="xl65">
    <w:name w:val="xl65"/>
    <w:basedOn w:val="a"/>
    <w:rsid w:val="00EB0427"/>
    <w:pPr>
      <w:widowControl/>
      <w:spacing w:before="100" w:beforeAutospacing="1" w:after="100" w:afterAutospacing="1"/>
      <w:jc w:val="left"/>
    </w:pPr>
    <w:rPr>
      <w:rFonts w:ascii="宋体" w:eastAsia="宋体" w:hAnsi="宋体"/>
      <w:kern w:val="0"/>
      <w:sz w:val="20"/>
      <w:szCs w:val="20"/>
    </w:rPr>
  </w:style>
  <w:style w:type="paragraph" w:customStyle="1" w:styleId="xl67">
    <w:name w:val="xl67"/>
    <w:basedOn w:val="a"/>
    <w:rsid w:val="00EB042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宋体" w:eastAsia="宋体" w:hAnsi="宋体"/>
      <w:kern w:val="0"/>
      <w:sz w:val="20"/>
      <w:szCs w:val="20"/>
    </w:rPr>
  </w:style>
  <w:style w:type="paragraph" w:customStyle="1" w:styleId="xl68">
    <w:name w:val="xl68"/>
    <w:basedOn w:val="a"/>
    <w:rsid w:val="00EB042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宋体" w:eastAsia="宋体" w:hAnsi="宋体"/>
      <w:kern w:val="0"/>
      <w:sz w:val="18"/>
      <w:szCs w:val="18"/>
    </w:rPr>
  </w:style>
  <w:style w:type="paragraph" w:customStyle="1" w:styleId="xl69">
    <w:name w:val="xl69"/>
    <w:basedOn w:val="a"/>
    <w:rsid w:val="00EB042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宋体" w:eastAsia="宋体" w:hAnsi="宋体"/>
      <w:color w:val="000000"/>
      <w:kern w:val="0"/>
      <w:sz w:val="20"/>
      <w:szCs w:val="20"/>
    </w:rPr>
  </w:style>
  <w:style w:type="paragraph" w:customStyle="1" w:styleId="xl70">
    <w:name w:val="xl70"/>
    <w:basedOn w:val="a"/>
    <w:rsid w:val="00EB0427"/>
    <w:pPr>
      <w:widowControl/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宋体" w:eastAsia="宋体" w:hAnsi="宋体"/>
      <w:color w:val="000000"/>
      <w:kern w:val="0"/>
      <w:sz w:val="20"/>
      <w:szCs w:val="20"/>
    </w:rPr>
  </w:style>
  <w:style w:type="paragraph" w:customStyle="1" w:styleId="xl71">
    <w:name w:val="xl71"/>
    <w:basedOn w:val="a"/>
    <w:rsid w:val="00EB042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宋体" w:eastAsia="宋体" w:hAnsi="宋体"/>
      <w:kern w:val="0"/>
      <w:sz w:val="18"/>
      <w:szCs w:val="18"/>
    </w:rPr>
  </w:style>
  <w:style w:type="paragraph" w:customStyle="1" w:styleId="xl72">
    <w:name w:val="xl72"/>
    <w:basedOn w:val="a"/>
    <w:rsid w:val="00EB042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宋体" w:eastAsia="宋体" w:hAnsi="宋体"/>
      <w:color w:val="000000"/>
      <w:kern w:val="0"/>
      <w:sz w:val="20"/>
      <w:szCs w:val="20"/>
    </w:rPr>
  </w:style>
  <w:style w:type="paragraph" w:customStyle="1" w:styleId="xl66">
    <w:name w:val="xl66"/>
    <w:basedOn w:val="a"/>
    <w:rsid w:val="000D3A2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宋体" w:eastAsia="宋体" w:hAnsi="宋体"/>
      <w:color w:val="000000"/>
      <w:kern w:val="0"/>
      <w:sz w:val="20"/>
      <w:szCs w:val="20"/>
    </w:rPr>
  </w:style>
  <w:style w:type="paragraph" w:customStyle="1" w:styleId="xl73">
    <w:name w:val="xl73"/>
    <w:basedOn w:val="a"/>
    <w:rsid w:val="000D3A2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宋体" w:eastAsia="宋体" w:hAnsi="宋体"/>
      <w:color w:val="000000"/>
      <w:kern w:val="0"/>
      <w:sz w:val="18"/>
      <w:szCs w:val="18"/>
    </w:rPr>
  </w:style>
  <w:style w:type="paragraph" w:customStyle="1" w:styleId="xl74">
    <w:name w:val="xl74"/>
    <w:basedOn w:val="a"/>
    <w:rsid w:val="000D3A27"/>
    <w:pPr>
      <w:widowControl/>
      <w:spacing w:before="100" w:beforeAutospacing="1" w:after="100" w:afterAutospacing="1"/>
      <w:jc w:val="left"/>
    </w:pPr>
    <w:rPr>
      <w:rFonts w:ascii="宋体" w:eastAsia="宋体" w:hAnsi="宋体"/>
      <w:color w:val="000000"/>
      <w:kern w:val="0"/>
      <w:sz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3957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0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9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76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30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23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AEACE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834</Words>
  <Characters>4758</Characters>
  <Application>Microsoft Office Word</Application>
  <DocSecurity>0</DocSecurity>
  <Lines>39</Lines>
  <Paragraphs>11</Paragraphs>
  <ScaleCrop>false</ScaleCrop>
  <Company/>
  <LinksUpToDate>false</LinksUpToDate>
  <CharactersWithSpaces>558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罗 昌进</dc:creator>
  <cp:lastModifiedBy>Administrator</cp:lastModifiedBy>
  <cp:revision>9</cp:revision>
  <dcterms:created xsi:type="dcterms:W3CDTF">2022-09-09T06:31:00Z</dcterms:created>
  <dcterms:modified xsi:type="dcterms:W3CDTF">2022-09-13T0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CV">
    <vt:lpwstr>de04d51ca2b64f1abf1004d0510ce841</vt:lpwstr>
  </property>
</Properties>
</file>